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5132C0" w14:textId="77777777" w:rsidR="00474A7F" w:rsidRPr="00474A7F" w:rsidRDefault="00474A7F" w:rsidP="00474A7F">
      <w:pPr>
        <w:spacing w:after="0"/>
        <w:rPr>
          <w:b/>
          <w:sz w:val="28"/>
          <w:lang w:val="en-US"/>
        </w:rPr>
      </w:pPr>
      <w:r w:rsidRPr="00474A7F">
        <w:rPr>
          <w:b/>
          <w:sz w:val="28"/>
          <w:lang w:val="en-US"/>
        </w:rPr>
        <w:t>Becoming and being a mother living with HIV</w:t>
      </w:r>
    </w:p>
    <w:p w14:paraId="6A14E2D6" w14:textId="77777777" w:rsidR="00474A7F" w:rsidRPr="00C27070" w:rsidRDefault="00474A7F" w:rsidP="00474A7F">
      <w:pPr>
        <w:spacing w:after="0"/>
        <w:rPr>
          <w:sz w:val="28"/>
          <w:lang w:val="en-US"/>
        </w:rPr>
      </w:pPr>
      <w:r w:rsidRPr="00C27070">
        <w:rPr>
          <w:sz w:val="28"/>
          <w:lang w:val="en-US"/>
        </w:rPr>
        <w:t>Narrative interview – 3rd trimester</w:t>
      </w:r>
    </w:p>
    <w:p w14:paraId="3E4F2BF2" w14:textId="77777777" w:rsidR="00474A7F" w:rsidRPr="00C27070" w:rsidRDefault="00474A7F" w:rsidP="00474A7F">
      <w:pPr>
        <w:spacing w:after="0"/>
        <w:rPr>
          <w:lang w:val="en-US"/>
        </w:rPr>
      </w:pPr>
    </w:p>
    <w:p w14:paraId="7E55B495" w14:textId="77777777" w:rsidR="00474A7F" w:rsidRPr="00C27070" w:rsidRDefault="00474A7F" w:rsidP="00474A7F">
      <w:pPr>
        <w:spacing w:after="0"/>
        <w:rPr>
          <w:lang w:val="en-US"/>
        </w:rPr>
      </w:pPr>
      <w:r w:rsidRPr="00C27070">
        <w:rPr>
          <w:lang w:val="en-US"/>
        </w:rPr>
        <w:t xml:space="preserve">ID: </w:t>
      </w:r>
    </w:p>
    <w:p w14:paraId="38FDB7E2" w14:textId="77777777" w:rsidR="00474A7F" w:rsidRPr="00C27070" w:rsidRDefault="00474A7F" w:rsidP="00474A7F">
      <w:pPr>
        <w:spacing w:after="0"/>
        <w:rPr>
          <w:lang w:val="en-US"/>
        </w:rPr>
      </w:pPr>
    </w:p>
    <w:p w14:paraId="78842766" w14:textId="77777777" w:rsidR="00474A7F" w:rsidRPr="00C27070" w:rsidRDefault="00474A7F" w:rsidP="00474A7F">
      <w:pPr>
        <w:spacing w:after="0"/>
        <w:rPr>
          <w:lang w:val="en-US"/>
        </w:rPr>
      </w:pPr>
      <w:r w:rsidRPr="00C27070">
        <w:rPr>
          <w:lang w:val="en-US"/>
        </w:rPr>
        <w:t xml:space="preserve">Date: </w:t>
      </w:r>
    </w:p>
    <w:p w14:paraId="00E86D25" w14:textId="77777777" w:rsidR="00474A7F" w:rsidRPr="00C27070" w:rsidRDefault="00474A7F" w:rsidP="00474A7F">
      <w:pPr>
        <w:spacing w:after="0"/>
        <w:rPr>
          <w:lang w:val="en-US"/>
        </w:rPr>
      </w:pPr>
    </w:p>
    <w:p w14:paraId="6FAFC5EF" w14:textId="77777777" w:rsidR="00474A7F" w:rsidRPr="00C27070" w:rsidRDefault="00474A7F" w:rsidP="00474A7F">
      <w:pPr>
        <w:spacing w:after="0"/>
        <w:rPr>
          <w:lang w:val="en-US"/>
        </w:rPr>
      </w:pPr>
      <w:r w:rsidRPr="00C27070">
        <w:rPr>
          <w:lang w:val="en-US"/>
        </w:rPr>
        <w:t xml:space="preserve">Expected date of delivery: </w:t>
      </w:r>
    </w:p>
    <w:p w14:paraId="45494315" w14:textId="77777777" w:rsidR="00474A7F" w:rsidRPr="00C27070" w:rsidRDefault="00474A7F" w:rsidP="00474A7F">
      <w:pPr>
        <w:spacing w:after="0"/>
        <w:rPr>
          <w:lang w:val="en-US"/>
        </w:rPr>
      </w:pPr>
    </w:p>
    <w:p w14:paraId="269F592B" w14:textId="77777777" w:rsidR="00474A7F" w:rsidRPr="00C27070" w:rsidRDefault="00474A7F" w:rsidP="00474A7F">
      <w:pPr>
        <w:spacing w:after="0"/>
        <w:rPr>
          <w:lang w:val="en-US"/>
        </w:rPr>
      </w:pPr>
      <w:r w:rsidRPr="00C27070">
        <w:rPr>
          <w:lang w:val="en-US"/>
        </w:rPr>
        <w:t xml:space="preserve">Location: </w:t>
      </w:r>
    </w:p>
    <w:p w14:paraId="4A2C869C" w14:textId="77777777" w:rsidR="00474A7F" w:rsidRPr="00C27070" w:rsidRDefault="00474A7F" w:rsidP="00474A7F">
      <w:pPr>
        <w:spacing w:after="0"/>
        <w:rPr>
          <w:lang w:val="en-US"/>
        </w:rPr>
      </w:pPr>
    </w:p>
    <w:p w14:paraId="2934ED28" w14:textId="77777777" w:rsidR="00474A7F" w:rsidRPr="00C27070" w:rsidRDefault="00474A7F" w:rsidP="00474A7F">
      <w:pPr>
        <w:spacing w:after="0"/>
        <w:rPr>
          <w:lang w:val="en-US"/>
        </w:rPr>
      </w:pPr>
    </w:p>
    <w:p w14:paraId="6E7AF33E" w14:textId="77777777" w:rsidR="00C27070" w:rsidRDefault="00474A7F" w:rsidP="00A67331">
      <w:pPr>
        <w:spacing w:after="0"/>
        <w:rPr>
          <w:lang w:val="en-US"/>
        </w:rPr>
      </w:pPr>
      <w:r w:rsidRPr="00474A7F">
        <w:rPr>
          <w:lang w:val="en-US"/>
        </w:rPr>
        <w:t xml:space="preserve">Introduction: The focus of this interview is about your experiences with being pregnant and living with HIV. </w:t>
      </w:r>
      <w:r w:rsidR="00A67331">
        <w:rPr>
          <w:lang w:val="en-US"/>
        </w:rPr>
        <w:t xml:space="preserve">The aim of this research is to get a better understanding of </w:t>
      </w:r>
      <w:r w:rsidR="00A67331" w:rsidRPr="00A67331">
        <w:rPr>
          <w:lang w:val="en-US"/>
        </w:rPr>
        <w:t>the</w:t>
      </w:r>
      <w:r w:rsidR="00A67331">
        <w:rPr>
          <w:lang w:val="en-US"/>
        </w:rPr>
        <w:t xml:space="preserve"> </w:t>
      </w:r>
      <w:r w:rsidR="00A67331" w:rsidRPr="00A67331">
        <w:rPr>
          <w:lang w:val="en-US"/>
        </w:rPr>
        <w:t>health and wellbeing of pregnant women and new mothers</w:t>
      </w:r>
      <w:r w:rsidR="00A67331">
        <w:rPr>
          <w:lang w:val="en-US"/>
        </w:rPr>
        <w:t xml:space="preserve"> </w:t>
      </w:r>
      <w:r w:rsidR="00A67331" w:rsidRPr="00A67331">
        <w:rPr>
          <w:lang w:val="en-US"/>
        </w:rPr>
        <w:t>living with HIV</w:t>
      </w:r>
      <w:r w:rsidR="00C27070">
        <w:rPr>
          <w:lang w:val="en-US"/>
        </w:rPr>
        <w:t xml:space="preserve">. Our goal is to use this information to </w:t>
      </w:r>
      <w:r w:rsidR="00A67331" w:rsidRPr="00A67331">
        <w:rPr>
          <w:rFonts w:ascii="CIDFont+F4" w:hAnsi="CIDFont+F4" w:cs="CIDFont+F4"/>
          <w:sz w:val="24"/>
          <w:szCs w:val="24"/>
          <w:lang w:val="en-US"/>
        </w:rPr>
        <w:t xml:space="preserve">enhance treatment and care of </w:t>
      </w:r>
      <w:r w:rsidR="00217545">
        <w:rPr>
          <w:rFonts w:ascii="CIDFont+F4" w:hAnsi="CIDFont+F4" w:cs="CIDFont+F4"/>
          <w:sz w:val="24"/>
          <w:szCs w:val="24"/>
          <w:lang w:val="en-US"/>
        </w:rPr>
        <w:t xml:space="preserve">women living with </w:t>
      </w:r>
      <w:r w:rsidR="00A67331" w:rsidRPr="00A67331">
        <w:rPr>
          <w:rFonts w:ascii="CIDFont+F4" w:hAnsi="CIDFont+F4" w:cs="CIDFont+F4"/>
          <w:sz w:val="24"/>
          <w:szCs w:val="24"/>
          <w:lang w:val="en-US"/>
        </w:rPr>
        <w:t>HIV</w:t>
      </w:r>
      <w:r>
        <w:rPr>
          <w:lang w:val="en-US"/>
        </w:rPr>
        <w:t xml:space="preserve">. </w:t>
      </w:r>
      <w:r w:rsidR="00C27070">
        <w:rPr>
          <w:lang w:val="en-US"/>
        </w:rPr>
        <w:t xml:space="preserve">There are no right or wrong answers. </w:t>
      </w:r>
      <w:r w:rsidR="00A67331">
        <w:rPr>
          <w:lang w:val="en-US"/>
        </w:rPr>
        <w:t>We are interested in your point of view</w:t>
      </w:r>
      <w:r w:rsidR="00C27070">
        <w:rPr>
          <w:lang w:val="en-US"/>
        </w:rPr>
        <w:t xml:space="preserve"> and experiences</w:t>
      </w:r>
      <w:r w:rsidR="00A67331">
        <w:rPr>
          <w:lang w:val="en-US"/>
        </w:rPr>
        <w:t xml:space="preserve">. </w:t>
      </w:r>
      <w:r w:rsidRPr="00474A7F">
        <w:rPr>
          <w:lang w:val="en-US"/>
        </w:rPr>
        <w:t xml:space="preserve">I'll listen first, I won't </w:t>
      </w:r>
      <w:r w:rsidR="00493F60" w:rsidRPr="00474A7F">
        <w:rPr>
          <w:lang w:val="en-US"/>
        </w:rPr>
        <w:t>interrupt,</w:t>
      </w:r>
      <w:r w:rsidRPr="00474A7F">
        <w:rPr>
          <w:lang w:val="en-US"/>
        </w:rPr>
        <w:t xml:space="preserve"> and I may take </w:t>
      </w:r>
      <w:r w:rsidR="00062FE8">
        <w:rPr>
          <w:lang w:val="en-US"/>
        </w:rPr>
        <w:t xml:space="preserve">some </w:t>
      </w:r>
      <w:r w:rsidRPr="00474A7F">
        <w:rPr>
          <w:lang w:val="en-US"/>
        </w:rPr>
        <w:t>notes</w:t>
      </w:r>
      <w:r w:rsidR="00062FE8">
        <w:rPr>
          <w:lang w:val="en-US"/>
        </w:rPr>
        <w:t xml:space="preserve"> and ask you questions later</w:t>
      </w:r>
      <w:r w:rsidR="00493F60">
        <w:rPr>
          <w:lang w:val="en-US"/>
        </w:rPr>
        <w:t xml:space="preserve">. </w:t>
      </w:r>
    </w:p>
    <w:p w14:paraId="7DD277F2" w14:textId="77777777" w:rsidR="00C27070" w:rsidRDefault="00C27070" w:rsidP="00A67331">
      <w:pPr>
        <w:spacing w:after="0"/>
        <w:rPr>
          <w:lang w:val="en-US"/>
        </w:rPr>
      </w:pPr>
    </w:p>
    <w:p w14:paraId="0E508ACF" w14:textId="77777777" w:rsidR="00474A7F" w:rsidRDefault="00474A7F" w:rsidP="00A67331">
      <w:pPr>
        <w:spacing w:after="0"/>
        <w:rPr>
          <w:lang w:val="en-US"/>
        </w:rPr>
      </w:pPr>
      <w:r>
        <w:rPr>
          <w:lang w:val="en-US"/>
        </w:rPr>
        <w:t xml:space="preserve">The interview will take about one </w:t>
      </w:r>
      <w:r w:rsidR="0000777D">
        <w:rPr>
          <w:lang w:val="en-US"/>
        </w:rPr>
        <w:t>hour,</w:t>
      </w:r>
      <w:r>
        <w:rPr>
          <w:lang w:val="en-US"/>
        </w:rPr>
        <w:t xml:space="preserve"> and I would like to audio record the interview</w:t>
      </w:r>
      <w:r w:rsidR="00493F60">
        <w:rPr>
          <w:lang w:val="en-US"/>
        </w:rPr>
        <w:t>, if that is okay,</w:t>
      </w:r>
      <w:r>
        <w:rPr>
          <w:lang w:val="en-US"/>
        </w:rPr>
        <w:t xml:space="preserve"> to help me remember, what we have talked about.</w:t>
      </w:r>
      <w:r w:rsidR="00C27070">
        <w:rPr>
          <w:lang w:val="en-US"/>
        </w:rPr>
        <w:t xml:space="preserve"> Only researchers involved in the study will be able to listen to the recording, and it will be deleted when we have finished the study. </w:t>
      </w:r>
    </w:p>
    <w:p w14:paraId="42E9DF78" w14:textId="77777777" w:rsidR="00474A7F" w:rsidRDefault="00474A7F" w:rsidP="00474A7F">
      <w:pPr>
        <w:spacing w:after="0"/>
        <w:rPr>
          <w:lang w:val="en-US"/>
        </w:rPr>
      </w:pPr>
    </w:p>
    <w:p w14:paraId="212EE83F" w14:textId="77777777" w:rsidR="00A67331" w:rsidRPr="00493F60" w:rsidRDefault="00A67331" w:rsidP="00474A7F">
      <w:pPr>
        <w:spacing w:after="0"/>
        <w:rPr>
          <w:u w:val="single"/>
          <w:lang w:val="en-US"/>
        </w:rPr>
      </w:pPr>
      <w:r w:rsidRPr="00493F60">
        <w:rPr>
          <w:u w:val="single"/>
          <w:lang w:val="en-US"/>
        </w:rPr>
        <w:t>Phase 1: The narrative</w:t>
      </w:r>
    </w:p>
    <w:p w14:paraId="1F9070B6" w14:textId="77777777" w:rsidR="00474A7F" w:rsidRPr="00493F60" w:rsidRDefault="00305A98" w:rsidP="00474A7F">
      <w:pPr>
        <w:spacing w:after="0"/>
        <w:rPr>
          <w:b/>
          <w:lang w:val="en-US"/>
        </w:rPr>
      </w:pPr>
      <w:r>
        <w:rPr>
          <w:b/>
          <w:lang w:val="en-US"/>
        </w:rPr>
        <w:t>Opening question:</w:t>
      </w:r>
      <w:r w:rsidR="00474A7F" w:rsidRPr="00493F60">
        <w:rPr>
          <w:b/>
          <w:lang w:val="en-US"/>
        </w:rPr>
        <w:t xml:space="preserve"> Can you tell </w:t>
      </w:r>
      <w:r w:rsidR="00A67331" w:rsidRPr="00493F60">
        <w:rPr>
          <w:b/>
          <w:lang w:val="en-US"/>
        </w:rPr>
        <w:t>me</w:t>
      </w:r>
      <w:r w:rsidR="00474A7F" w:rsidRPr="00493F60">
        <w:rPr>
          <w:b/>
          <w:lang w:val="en-US"/>
        </w:rPr>
        <w:t xml:space="preserve"> what your pregnancy experience have been like for you as a woman living with HIV?</w:t>
      </w:r>
      <w:r w:rsidR="00E57346">
        <w:rPr>
          <w:b/>
          <w:lang w:val="en-US"/>
        </w:rPr>
        <w:t xml:space="preserve"> Start for example with the time, whe</w:t>
      </w:r>
      <w:r w:rsidR="00217545">
        <w:rPr>
          <w:b/>
          <w:lang w:val="en-US"/>
        </w:rPr>
        <w:t xml:space="preserve">n </w:t>
      </w:r>
      <w:r w:rsidR="00E57346">
        <w:rPr>
          <w:b/>
          <w:lang w:val="en-US"/>
        </w:rPr>
        <w:t xml:space="preserve">you found out you were pregnant. </w:t>
      </w:r>
    </w:p>
    <w:p w14:paraId="0340B5F6" w14:textId="77777777" w:rsidR="00474A7F" w:rsidRDefault="00474A7F" w:rsidP="00474A7F">
      <w:pPr>
        <w:spacing w:after="0"/>
        <w:rPr>
          <w:lang w:val="en-US"/>
        </w:rPr>
      </w:pPr>
    </w:p>
    <w:p w14:paraId="6491488D" w14:textId="77777777" w:rsidR="00A67331" w:rsidRPr="00493F60" w:rsidRDefault="004D2F1C" w:rsidP="004D2F1C">
      <w:pPr>
        <w:pStyle w:val="Listeafsnit"/>
        <w:numPr>
          <w:ilvl w:val="0"/>
          <w:numId w:val="1"/>
        </w:numPr>
        <w:spacing w:after="0"/>
        <w:rPr>
          <w:i/>
          <w:lang w:val="en-US"/>
        </w:rPr>
      </w:pPr>
      <w:r w:rsidRPr="00493F60">
        <w:rPr>
          <w:i/>
          <w:lang w:val="en-US"/>
        </w:rPr>
        <w:t>No interruptions</w:t>
      </w:r>
    </w:p>
    <w:p w14:paraId="34992D2E" w14:textId="77777777" w:rsidR="00493F60" w:rsidRPr="00493F60" w:rsidRDefault="004D2F1C" w:rsidP="00474A7F">
      <w:pPr>
        <w:pStyle w:val="Listeafsnit"/>
        <w:numPr>
          <w:ilvl w:val="0"/>
          <w:numId w:val="1"/>
        </w:numPr>
        <w:spacing w:after="0"/>
        <w:rPr>
          <w:i/>
          <w:lang w:val="en-US"/>
        </w:rPr>
      </w:pPr>
      <w:r w:rsidRPr="00493F60">
        <w:rPr>
          <w:i/>
          <w:lang w:val="en-US"/>
        </w:rPr>
        <w:t xml:space="preserve">Only non-verbal or </w:t>
      </w:r>
      <w:r w:rsidR="007E4228" w:rsidRPr="00493F60">
        <w:rPr>
          <w:i/>
          <w:lang w:val="en-US"/>
        </w:rPr>
        <w:t>paralinguistic</w:t>
      </w:r>
      <w:r w:rsidRPr="00493F60">
        <w:rPr>
          <w:i/>
          <w:lang w:val="en-US"/>
        </w:rPr>
        <w:t xml:space="preserve"> encouragement to continue telling the story</w:t>
      </w:r>
    </w:p>
    <w:p w14:paraId="73671407" w14:textId="77777777" w:rsidR="007E4228" w:rsidRPr="00493F60" w:rsidRDefault="007E4228" w:rsidP="00474A7F">
      <w:pPr>
        <w:pStyle w:val="Listeafsnit"/>
        <w:numPr>
          <w:ilvl w:val="0"/>
          <w:numId w:val="1"/>
        </w:numPr>
        <w:spacing w:after="0"/>
        <w:rPr>
          <w:i/>
          <w:lang w:val="en-US"/>
        </w:rPr>
      </w:pPr>
      <w:r w:rsidRPr="00493F60">
        <w:rPr>
          <w:i/>
          <w:lang w:val="en-US"/>
        </w:rPr>
        <w:t>Three commonplaces (</w:t>
      </w:r>
      <w:proofErr w:type="spellStart"/>
      <w:r w:rsidRPr="00493F60">
        <w:rPr>
          <w:i/>
          <w:lang w:val="en-US"/>
        </w:rPr>
        <w:t>Conelly</w:t>
      </w:r>
      <w:proofErr w:type="spellEnd"/>
      <w:r w:rsidRPr="00493F60">
        <w:rPr>
          <w:i/>
          <w:lang w:val="en-US"/>
        </w:rPr>
        <w:t xml:space="preserve"> &amp; </w:t>
      </w:r>
      <w:proofErr w:type="spellStart"/>
      <w:r w:rsidRPr="00493F60">
        <w:rPr>
          <w:i/>
          <w:lang w:val="en-US"/>
        </w:rPr>
        <w:t>Clandinin</w:t>
      </w:r>
      <w:proofErr w:type="spellEnd"/>
      <w:r w:rsidRPr="00493F60">
        <w:rPr>
          <w:i/>
          <w:lang w:val="en-US"/>
        </w:rPr>
        <w:t xml:space="preserve"> 2006): temporality, sociality and place</w:t>
      </w:r>
    </w:p>
    <w:p w14:paraId="547833F9" w14:textId="77777777" w:rsidR="00A67331" w:rsidRDefault="00A67331" w:rsidP="00474A7F">
      <w:pPr>
        <w:spacing w:after="0"/>
        <w:rPr>
          <w:lang w:val="en-US"/>
        </w:rPr>
      </w:pPr>
    </w:p>
    <w:p w14:paraId="226EB2CC" w14:textId="77777777" w:rsidR="00493F60" w:rsidRDefault="00493F60" w:rsidP="00474A7F">
      <w:pPr>
        <w:spacing w:after="0"/>
        <w:rPr>
          <w:lang w:val="en-US"/>
        </w:rPr>
      </w:pPr>
      <w:r>
        <w:rPr>
          <w:lang w:val="en-US"/>
        </w:rPr>
        <w:t xml:space="preserve">Notes: </w:t>
      </w:r>
    </w:p>
    <w:p w14:paraId="0BCDFFB3" w14:textId="77777777" w:rsidR="00493F60" w:rsidRDefault="00493F60" w:rsidP="00474A7F">
      <w:pPr>
        <w:spacing w:after="0"/>
        <w:rPr>
          <w:lang w:val="en-US"/>
        </w:rPr>
      </w:pPr>
    </w:p>
    <w:p w14:paraId="78D7235B" w14:textId="77777777" w:rsidR="00493F60" w:rsidRDefault="00493F60" w:rsidP="00474A7F">
      <w:pPr>
        <w:spacing w:after="0"/>
        <w:rPr>
          <w:lang w:val="en-US"/>
        </w:rPr>
      </w:pPr>
    </w:p>
    <w:p w14:paraId="70745623" w14:textId="77777777" w:rsidR="00493F60" w:rsidRDefault="00493F60" w:rsidP="00474A7F">
      <w:pPr>
        <w:spacing w:after="0"/>
        <w:rPr>
          <w:lang w:val="en-US"/>
        </w:rPr>
      </w:pPr>
    </w:p>
    <w:p w14:paraId="3A197520" w14:textId="77777777" w:rsidR="00493F60" w:rsidRDefault="00493F60" w:rsidP="00474A7F">
      <w:pPr>
        <w:spacing w:after="0"/>
        <w:rPr>
          <w:lang w:val="en-US"/>
        </w:rPr>
      </w:pPr>
    </w:p>
    <w:p w14:paraId="7DAF2290" w14:textId="77777777" w:rsidR="00A67331" w:rsidRDefault="00A67331" w:rsidP="00474A7F">
      <w:pPr>
        <w:spacing w:after="0"/>
        <w:rPr>
          <w:lang w:val="en-US"/>
        </w:rPr>
      </w:pPr>
    </w:p>
    <w:p w14:paraId="42CDFBA1" w14:textId="77777777" w:rsidR="00493F60" w:rsidRDefault="00493F60" w:rsidP="00474A7F">
      <w:pPr>
        <w:spacing w:after="0"/>
        <w:rPr>
          <w:lang w:val="en-US"/>
        </w:rPr>
      </w:pPr>
    </w:p>
    <w:p w14:paraId="733B1924" w14:textId="77777777" w:rsidR="00493F60" w:rsidRDefault="00493F60" w:rsidP="00474A7F">
      <w:pPr>
        <w:spacing w:after="0"/>
        <w:rPr>
          <w:lang w:val="en-US"/>
        </w:rPr>
      </w:pPr>
    </w:p>
    <w:p w14:paraId="3D40691F" w14:textId="77777777" w:rsidR="00493F60" w:rsidRDefault="00493F60" w:rsidP="00474A7F">
      <w:pPr>
        <w:spacing w:after="0"/>
        <w:rPr>
          <w:lang w:val="en-US"/>
        </w:rPr>
      </w:pPr>
    </w:p>
    <w:p w14:paraId="6B0DAB97" w14:textId="77777777" w:rsidR="00493F60" w:rsidRDefault="00493F60" w:rsidP="00474A7F">
      <w:pPr>
        <w:spacing w:after="0"/>
        <w:rPr>
          <w:lang w:val="en-US"/>
        </w:rPr>
      </w:pPr>
    </w:p>
    <w:p w14:paraId="067CBE30" w14:textId="77777777" w:rsidR="00493F60" w:rsidRDefault="00493F60" w:rsidP="00474A7F">
      <w:pPr>
        <w:spacing w:after="0"/>
        <w:rPr>
          <w:lang w:val="en-US"/>
        </w:rPr>
      </w:pPr>
    </w:p>
    <w:p w14:paraId="7A98F480" w14:textId="77777777" w:rsidR="00493F60" w:rsidRDefault="00493F60" w:rsidP="00474A7F">
      <w:pPr>
        <w:spacing w:after="0"/>
        <w:rPr>
          <w:lang w:val="en-US"/>
        </w:rPr>
      </w:pPr>
    </w:p>
    <w:p w14:paraId="58E8D420" w14:textId="77777777" w:rsidR="00493F60" w:rsidRDefault="00493F60" w:rsidP="00474A7F">
      <w:pPr>
        <w:spacing w:after="0"/>
        <w:rPr>
          <w:lang w:val="en-US"/>
        </w:rPr>
      </w:pPr>
    </w:p>
    <w:p w14:paraId="771EB2C1" w14:textId="77777777" w:rsidR="00493F60" w:rsidRDefault="00493F60" w:rsidP="00474A7F">
      <w:pPr>
        <w:spacing w:after="0"/>
        <w:rPr>
          <w:lang w:val="en-US"/>
        </w:rPr>
      </w:pPr>
    </w:p>
    <w:p w14:paraId="6FBC7BDD" w14:textId="77777777" w:rsidR="00062FE8" w:rsidRDefault="00062FE8" w:rsidP="00474A7F">
      <w:pPr>
        <w:spacing w:after="0"/>
        <w:rPr>
          <w:lang w:val="en-US"/>
        </w:rPr>
      </w:pPr>
    </w:p>
    <w:p w14:paraId="2CE8C0E7" w14:textId="77777777" w:rsidR="00A76537" w:rsidRDefault="00A67331" w:rsidP="00474A7F">
      <w:pPr>
        <w:spacing w:after="0"/>
        <w:rPr>
          <w:u w:val="single"/>
          <w:lang w:val="en-US"/>
        </w:rPr>
      </w:pPr>
      <w:r w:rsidRPr="00493F60">
        <w:rPr>
          <w:u w:val="single"/>
          <w:lang w:val="en-US"/>
        </w:rPr>
        <w:lastRenderedPageBreak/>
        <w:t>Phase 2: The questioning</w:t>
      </w:r>
    </w:p>
    <w:p w14:paraId="783D1BE1" w14:textId="77777777" w:rsidR="00A76537" w:rsidRPr="00493F60" w:rsidRDefault="00A76537" w:rsidP="00474A7F">
      <w:pPr>
        <w:spacing w:after="0"/>
        <w:rPr>
          <w:u w:val="single"/>
          <w:lang w:val="en-US"/>
        </w:rPr>
      </w:pPr>
    </w:p>
    <w:p w14:paraId="5B638F42" w14:textId="77777777" w:rsidR="00A67331" w:rsidRDefault="00A67331" w:rsidP="00474A7F">
      <w:pPr>
        <w:spacing w:after="0"/>
        <w:rPr>
          <w:lang w:val="en-US"/>
        </w:rPr>
      </w:pPr>
      <w:r>
        <w:rPr>
          <w:lang w:val="en-US"/>
        </w:rPr>
        <w:t xml:space="preserve">Main topics if </w:t>
      </w:r>
      <w:r w:rsidR="00FF7E6F">
        <w:rPr>
          <w:lang w:val="en-US"/>
        </w:rPr>
        <w:t>brought up</w:t>
      </w:r>
      <w:r>
        <w:rPr>
          <w:lang w:val="en-US"/>
        </w:rPr>
        <w:t xml:space="preserve"> by interviewee: </w:t>
      </w:r>
      <w:r w:rsidR="00A76537">
        <w:rPr>
          <w:lang w:val="en-US"/>
        </w:rPr>
        <w:t>Explore feelings and experiences</w:t>
      </w:r>
    </w:p>
    <w:p w14:paraId="157BAF05" w14:textId="77777777" w:rsidR="00A67331" w:rsidRDefault="00A67331" w:rsidP="00474A7F">
      <w:pPr>
        <w:spacing w:after="0"/>
        <w:rPr>
          <w:lang w:val="en-US"/>
        </w:rPr>
      </w:pPr>
      <w:r>
        <w:rPr>
          <w:lang w:val="en-US"/>
        </w:rPr>
        <w:tab/>
        <w:t>Stigma</w:t>
      </w:r>
    </w:p>
    <w:p w14:paraId="44F616B4" w14:textId="77777777" w:rsidR="00217545" w:rsidRDefault="000E3FE7" w:rsidP="000E3FE7">
      <w:pPr>
        <w:pStyle w:val="Listeafsnit"/>
        <w:numPr>
          <w:ilvl w:val="0"/>
          <w:numId w:val="5"/>
        </w:numPr>
        <w:spacing w:after="0"/>
        <w:rPr>
          <w:i/>
          <w:lang w:val="en-US"/>
        </w:rPr>
      </w:pPr>
      <w:r w:rsidRPr="00217545">
        <w:rPr>
          <w:i/>
          <w:lang w:val="en-US"/>
        </w:rPr>
        <w:t xml:space="preserve">Have you told anyone about your HIV status? </w:t>
      </w:r>
    </w:p>
    <w:p w14:paraId="2FD1C099" w14:textId="77777777" w:rsidR="000E3FE7" w:rsidRPr="00217545" w:rsidRDefault="000E3FE7" w:rsidP="000E3FE7">
      <w:pPr>
        <w:pStyle w:val="Listeafsnit"/>
        <w:numPr>
          <w:ilvl w:val="0"/>
          <w:numId w:val="5"/>
        </w:numPr>
        <w:spacing w:after="0"/>
        <w:rPr>
          <w:i/>
          <w:lang w:val="en-US"/>
        </w:rPr>
      </w:pPr>
      <w:r w:rsidRPr="00217545">
        <w:rPr>
          <w:i/>
          <w:lang w:val="en-US"/>
        </w:rPr>
        <w:t>Can you describe how you have been met by healthcare professionals?</w:t>
      </w:r>
    </w:p>
    <w:p w14:paraId="1CD672D1" w14:textId="77777777" w:rsidR="00A67331" w:rsidRDefault="00A67331" w:rsidP="00474A7F">
      <w:pPr>
        <w:spacing w:after="0"/>
        <w:rPr>
          <w:lang w:val="en-US"/>
        </w:rPr>
      </w:pPr>
      <w:r>
        <w:rPr>
          <w:lang w:val="en-US"/>
        </w:rPr>
        <w:tab/>
        <w:t>Social support</w:t>
      </w:r>
    </w:p>
    <w:p w14:paraId="69FF8F78" w14:textId="77777777" w:rsidR="00C27070" w:rsidRPr="000E3FE7" w:rsidRDefault="00062FE8" w:rsidP="00C27070">
      <w:pPr>
        <w:pStyle w:val="Listeafsnit"/>
        <w:numPr>
          <w:ilvl w:val="0"/>
          <w:numId w:val="3"/>
        </w:numPr>
        <w:spacing w:after="0"/>
        <w:rPr>
          <w:i/>
          <w:lang w:val="en-US"/>
        </w:rPr>
      </w:pPr>
      <w:r>
        <w:rPr>
          <w:i/>
          <w:lang w:val="en-US"/>
        </w:rPr>
        <w:t>How did your partner respond to your pregnancy</w:t>
      </w:r>
      <w:r w:rsidR="00C27070" w:rsidRPr="000E3FE7">
        <w:rPr>
          <w:i/>
          <w:lang w:val="en-US"/>
        </w:rPr>
        <w:t>?</w:t>
      </w:r>
    </w:p>
    <w:p w14:paraId="0C2FDCBE" w14:textId="77777777" w:rsidR="00C27070" w:rsidRPr="000E3FE7" w:rsidRDefault="000E3FE7" w:rsidP="00C27070">
      <w:pPr>
        <w:pStyle w:val="Listeafsnit"/>
        <w:numPr>
          <w:ilvl w:val="0"/>
          <w:numId w:val="3"/>
        </w:numPr>
        <w:spacing w:after="0"/>
        <w:rPr>
          <w:i/>
          <w:lang w:val="en-US"/>
        </w:rPr>
      </w:pPr>
      <w:r w:rsidRPr="000E3FE7">
        <w:rPr>
          <w:i/>
          <w:lang w:val="en-US"/>
        </w:rPr>
        <w:t>Support from friends</w:t>
      </w:r>
    </w:p>
    <w:p w14:paraId="233418F3" w14:textId="77777777" w:rsidR="000E3FE7" w:rsidRPr="000E3FE7" w:rsidRDefault="000E3FE7" w:rsidP="00C27070">
      <w:pPr>
        <w:pStyle w:val="Listeafsnit"/>
        <w:numPr>
          <w:ilvl w:val="0"/>
          <w:numId w:val="3"/>
        </w:numPr>
        <w:spacing w:after="0"/>
        <w:rPr>
          <w:i/>
          <w:lang w:val="en-US"/>
        </w:rPr>
      </w:pPr>
      <w:r w:rsidRPr="000E3FE7">
        <w:rPr>
          <w:i/>
          <w:lang w:val="en-US"/>
        </w:rPr>
        <w:t>Support from family</w:t>
      </w:r>
    </w:p>
    <w:p w14:paraId="20ADF766" w14:textId="77777777" w:rsidR="00A67331" w:rsidRDefault="00A67331" w:rsidP="00474A7F">
      <w:pPr>
        <w:spacing w:after="0"/>
        <w:rPr>
          <w:lang w:val="en-US"/>
        </w:rPr>
      </w:pPr>
      <w:r>
        <w:rPr>
          <w:lang w:val="en-US"/>
        </w:rPr>
        <w:tab/>
        <w:t>Loneliness</w:t>
      </w:r>
    </w:p>
    <w:p w14:paraId="4CF8C4B8" w14:textId="77777777" w:rsidR="000E3FE7" w:rsidRDefault="000E3FE7" w:rsidP="000E3FE7">
      <w:pPr>
        <w:pStyle w:val="Listeafsnit"/>
        <w:numPr>
          <w:ilvl w:val="0"/>
          <w:numId w:val="7"/>
        </w:numPr>
        <w:spacing w:after="0"/>
        <w:rPr>
          <w:i/>
          <w:lang w:val="en-US"/>
        </w:rPr>
      </w:pPr>
      <w:r w:rsidRPr="000E3FE7">
        <w:rPr>
          <w:i/>
          <w:lang w:val="en-US"/>
        </w:rPr>
        <w:t>H</w:t>
      </w:r>
      <w:r>
        <w:rPr>
          <w:i/>
          <w:lang w:val="en-US"/>
        </w:rPr>
        <w:t xml:space="preserve">ave there been times, when you </w:t>
      </w:r>
      <w:r w:rsidRPr="000E3FE7">
        <w:rPr>
          <w:i/>
          <w:lang w:val="en-US"/>
        </w:rPr>
        <w:t>felt alone?</w:t>
      </w:r>
    </w:p>
    <w:p w14:paraId="7E9F9750" w14:textId="77777777" w:rsidR="000E3FE7" w:rsidRPr="000E3FE7" w:rsidRDefault="00062FE8" w:rsidP="00062FE8">
      <w:pPr>
        <w:pStyle w:val="Listeafsnit"/>
        <w:spacing w:after="0"/>
        <w:ind w:left="2025"/>
        <w:rPr>
          <w:i/>
          <w:lang w:val="en-US"/>
        </w:rPr>
      </w:pPr>
      <w:r>
        <w:rPr>
          <w:i/>
          <w:lang w:val="en-US"/>
        </w:rPr>
        <w:t>P</w:t>
      </w:r>
      <w:r w:rsidR="000E3FE7">
        <w:rPr>
          <w:i/>
          <w:lang w:val="en-US"/>
        </w:rPr>
        <w:t>lease describe…</w:t>
      </w:r>
    </w:p>
    <w:p w14:paraId="4B7CDB69" w14:textId="77777777" w:rsidR="00217545" w:rsidRDefault="00A67331" w:rsidP="00217545">
      <w:pPr>
        <w:spacing w:after="0"/>
        <w:rPr>
          <w:lang w:val="en-US"/>
        </w:rPr>
      </w:pPr>
      <w:r>
        <w:rPr>
          <w:lang w:val="en-US"/>
        </w:rPr>
        <w:tab/>
        <w:t>Stress</w:t>
      </w:r>
    </w:p>
    <w:p w14:paraId="0FFA3505" w14:textId="77777777" w:rsidR="000E3FE7" w:rsidRPr="00217545" w:rsidRDefault="000E3FE7" w:rsidP="00217545">
      <w:pPr>
        <w:pStyle w:val="Listeafsnit"/>
        <w:numPr>
          <w:ilvl w:val="0"/>
          <w:numId w:val="8"/>
        </w:numPr>
        <w:spacing w:after="0"/>
        <w:rPr>
          <w:lang w:val="en-US"/>
        </w:rPr>
      </w:pPr>
      <w:r w:rsidRPr="00217545">
        <w:rPr>
          <w:lang w:val="en-US"/>
        </w:rPr>
        <w:t>Have you had situations during your pregnancy, where you have felt stressful?</w:t>
      </w:r>
    </w:p>
    <w:p w14:paraId="0CD0CD8C" w14:textId="77777777" w:rsidR="00A67331" w:rsidRDefault="00A67331" w:rsidP="00474A7F">
      <w:pPr>
        <w:spacing w:after="0"/>
        <w:rPr>
          <w:lang w:val="en-US"/>
        </w:rPr>
      </w:pPr>
      <w:r>
        <w:rPr>
          <w:lang w:val="en-US"/>
        </w:rPr>
        <w:tab/>
        <w:t>Depression</w:t>
      </w:r>
    </w:p>
    <w:p w14:paraId="416A2756" w14:textId="77777777" w:rsidR="00C27070" w:rsidRPr="000E3FE7" w:rsidRDefault="00C27070" w:rsidP="000E3FE7">
      <w:pPr>
        <w:pStyle w:val="Listeafsnit"/>
        <w:numPr>
          <w:ilvl w:val="0"/>
          <w:numId w:val="4"/>
        </w:numPr>
        <w:spacing w:after="0"/>
        <w:rPr>
          <w:i/>
          <w:lang w:val="en-US"/>
        </w:rPr>
      </w:pPr>
      <w:r w:rsidRPr="00C27070">
        <w:rPr>
          <w:i/>
          <w:lang w:val="en-US"/>
        </w:rPr>
        <w:t>If relevant, probe further for emotional &amp; somatic symptoms of depression (fatigue, memory issues, trouble concentrating or making decisions, loss of interest in things, changes in sleep patterns, feeling suicidal</w:t>
      </w:r>
      <w:r w:rsidR="000E3FE7">
        <w:rPr>
          <w:i/>
          <w:lang w:val="en-US"/>
        </w:rPr>
        <w:t>, feeling unhappy or miserable, crying easily, feeling scared, panicky, worried, anxious or guilty</w:t>
      </w:r>
      <w:r w:rsidRPr="00C27070">
        <w:rPr>
          <w:i/>
          <w:lang w:val="en-US"/>
        </w:rPr>
        <w:t>)</w:t>
      </w:r>
      <w:r w:rsidRPr="000E3FE7">
        <w:rPr>
          <w:i/>
          <w:lang w:val="en-US"/>
        </w:rPr>
        <w:t xml:space="preserve"> </w:t>
      </w:r>
    </w:p>
    <w:p w14:paraId="2073DFEB" w14:textId="77777777" w:rsidR="00A67331" w:rsidRDefault="00A67331" w:rsidP="00474A7F">
      <w:pPr>
        <w:spacing w:after="0"/>
        <w:rPr>
          <w:lang w:val="en-US"/>
        </w:rPr>
      </w:pPr>
      <w:r>
        <w:rPr>
          <w:lang w:val="en-US"/>
        </w:rPr>
        <w:tab/>
        <w:t>Perceptions about breastfeeding</w:t>
      </w:r>
    </w:p>
    <w:p w14:paraId="1861ED66" w14:textId="77777777" w:rsidR="000E3FE7" w:rsidRPr="000E3FE7" w:rsidRDefault="000E3FE7" w:rsidP="000E3FE7">
      <w:pPr>
        <w:pStyle w:val="Listeafsnit"/>
        <w:numPr>
          <w:ilvl w:val="0"/>
          <w:numId w:val="4"/>
        </w:numPr>
        <w:spacing w:after="0"/>
        <w:rPr>
          <w:i/>
          <w:lang w:val="en-US"/>
        </w:rPr>
      </w:pPr>
      <w:r w:rsidRPr="000E3FE7">
        <w:rPr>
          <w:i/>
          <w:lang w:val="en-US"/>
        </w:rPr>
        <w:t>What are your thoughts about breastfeeding when living with HIV?</w:t>
      </w:r>
    </w:p>
    <w:p w14:paraId="7FDD3047" w14:textId="77777777" w:rsidR="00A67331" w:rsidRDefault="00A67331" w:rsidP="00474A7F">
      <w:pPr>
        <w:spacing w:after="0"/>
        <w:rPr>
          <w:lang w:val="en-US"/>
        </w:rPr>
      </w:pPr>
    </w:p>
    <w:p w14:paraId="639205E8" w14:textId="77777777" w:rsidR="00474A7F" w:rsidRDefault="00474A7F" w:rsidP="00474A7F">
      <w:pPr>
        <w:spacing w:after="0"/>
        <w:rPr>
          <w:lang w:val="en-US"/>
        </w:rPr>
      </w:pPr>
      <w:r>
        <w:rPr>
          <w:lang w:val="en-US"/>
        </w:rPr>
        <w:t xml:space="preserve">Probes: </w:t>
      </w:r>
    </w:p>
    <w:p w14:paraId="73F987B2" w14:textId="77777777" w:rsidR="00474A7F" w:rsidRDefault="00A67331" w:rsidP="00474A7F">
      <w:pPr>
        <w:spacing w:after="0"/>
        <w:rPr>
          <w:lang w:val="en-US"/>
        </w:rPr>
      </w:pPr>
      <w:r>
        <w:rPr>
          <w:lang w:val="en-US"/>
        </w:rPr>
        <w:tab/>
        <w:t>What happened then….</w:t>
      </w:r>
    </w:p>
    <w:p w14:paraId="46D79F84" w14:textId="77777777" w:rsidR="00A67331" w:rsidRDefault="00A67331" w:rsidP="00474A7F">
      <w:pPr>
        <w:spacing w:after="0"/>
        <w:rPr>
          <w:lang w:val="en-US"/>
        </w:rPr>
      </w:pPr>
      <w:r>
        <w:rPr>
          <w:lang w:val="en-US"/>
        </w:rPr>
        <w:tab/>
        <w:t xml:space="preserve">Can you say a bit more </w:t>
      </w:r>
      <w:proofErr w:type="gramStart"/>
      <w:r>
        <w:rPr>
          <w:lang w:val="en-US"/>
        </w:rPr>
        <w:t>about…..</w:t>
      </w:r>
      <w:proofErr w:type="gramEnd"/>
    </w:p>
    <w:p w14:paraId="590F5B80" w14:textId="77777777" w:rsidR="000E3FE7" w:rsidRDefault="000E3FE7" w:rsidP="00474A7F">
      <w:pPr>
        <w:spacing w:after="0"/>
        <w:rPr>
          <w:lang w:val="en-US"/>
        </w:rPr>
      </w:pPr>
      <w:r>
        <w:rPr>
          <w:lang w:val="en-US"/>
        </w:rPr>
        <w:tab/>
        <w:t>How did this affect your daily life?</w:t>
      </w:r>
    </w:p>
    <w:p w14:paraId="3D362174" w14:textId="77777777" w:rsidR="000E3FE7" w:rsidRDefault="000E3FE7" w:rsidP="00474A7F">
      <w:pPr>
        <w:spacing w:after="0"/>
        <w:rPr>
          <w:lang w:val="en-US"/>
        </w:rPr>
      </w:pPr>
      <w:r>
        <w:rPr>
          <w:lang w:val="en-US"/>
        </w:rPr>
        <w:tab/>
        <w:t xml:space="preserve">How did you deal </w:t>
      </w:r>
      <w:proofErr w:type="gramStart"/>
      <w:r>
        <w:rPr>
          <w:lang w:val="en-US"/>
        </w:rPr>
        <w:t>with…</w:t>
      </w:r>
      <w:proofErr w:type="gramEnd"/>
    </w:p>
    <w:p w14:paraId="60AE44D1" w14:textId="77777777" w:rsidR="005353D3" w:rsidRPr="00493F60" w:rsidRDefault="005353D3" w:rsidP="00493F60">
      <w:pPr>
        <w:spacing w:after="0"/>
        <w:rPr>
          <w:i/>
          <w:lang w:val="en-US"/>
        </w:rPr>
      </w:pPr>
      <w:r>
        <w:rPr>
          <w:lang w:val="en-US"/>
        </w:rPr>
        <w:tab/>
      </w:r>
      <w:r w:rsidRPr="00493F60">
        <w:rPr>
          <w:i/>
          <w:lang w:val="en-US"/>
        </w:rPr>
        <w:t>(No</w:t>
      </w:r>
      <w:r w:rsidR="00FF7E6F" w:rsidRPr="00493F60">
        <w:rPr>
          <w:i/>
          <w:lang w:val="en-US"/>
        </w:rPr>
        <w:t xml:space="preserve"> </w:t>
      </w:r>
      <w:r w:rsidR="009A77F3" w:rsidRPr="00493F60">
        <w:rPr>
          <w:i/>
          <w:lang w:val="en-US"/>
        </w:rPr>
        <w:t>o</w:t>
      </w:r>
      <w:r w:rsidR="009A77F3">
        <w:rPr>
          <w:i/>
          <w:lang w:val="en-US"/>
        </w:rPr>
        <w:t>pinion</w:t>
      </w:r>
      <w:r w:rsidR="00FF7E6F" w:rsidRPr="00493F60">
        <w:rPr>
          <w:i/>
          <w:lang w:val="en-US"/>
        </w:rPr>
        <w:t xml:space="preserve"> or attitude questions, no arguing on contradictions, do not ask “Why”)</w:t>
      </w:r>
      <w:r w:rsidRPr="00493F60">
        <w:rPr>
          <w:i/>
          <w:lang w:val="en-US"/>
        </w:rPr>
        <w:t xml:space="preserve"> </w:t>
      </w:r>
    </w:p>
    <w:p w14:paraId="1892F26D" w14:textId="77777777" w:rsidR="00A67331" w:rsidRDefault="00A67331" w:rsidP="00474A7F">
      <w:pPr>
        <w:spacing w:after="0"/>
        <w:rPr>
          <w:lang w:val="en-US"/>
        </w:rPr>
      </w:pPr>
    </w:p>
    <w:p w14:paraId="586AF3AC" w14:textId="77777777" w:rsidR="00A76537" w:rsidRDefault="00A76537" w:rsidP="00474A7F">
      <w:pPr>
        <w:spacing w:after="0"/>
        <w:rPr>
          <w:lang w:val="en-US"/>
        </w:rPr>
      </w:pPr>
    </w:p>
    <w:p w14:paraId="1A12F08B" w14:textId="77777777" w:rsidR="00A76537" w:rsidRDefault="00A76537" w:rsidP="00474A7F">
      <w:pPr>
        <w:spacing w:after="0"/>
        <w:rPr>
          <w:lang w:val="en-US"/>
        </w:rPr>
      </w:pPr>
    </w:p>
    <w:p w14:paraId="63A2BCEA" w14:textId="77777777" w:rsidR="00A67331" w:rsidRDefault="00A67331" w:rsidP="00474A7F">
      <w:pPr>
        <w:spacing w:after="0"/>
        <w:rPr>
          <w:lang w:val="en-US"/>
        </w:rPr>
      </w:pPr>
    </w:p>
    <w:p w14:paraId="75365497" w14:textId="77777777" w:rsidR="00A67331" w:rsidRPr="00493F60" w:rsidRDefault="00A67331" w:rsidP="00474A7F">
      <w:pPr>
        <w:spacing w:after="0"/>
        <w:rPr>
          <w:u w:val="single"/>
          <w:lang w:val="en-US"/>
        </w:rPr>
      </w:pPr>
      <w:r w:rsidRPr="00493F60">
        <w:rPr>
          <w:u w:val="single"/>
          <w:lang w:val="en-US"/>
        </w:rPr>
        <w:t>Phase 3: Conclusion</w:t>
      </w:r>
    </w:p>
    <w:p w14:paraId="40582129" w14:textId="77777777" w:rsidR="00062FE8" w:rsidRPr="009A77F3" w:rsidRDefault="000E3FE7" w:rsidP="00062FE8">
      <w:pPr>
        <w:pStyle w:val="Listeafsnit"/>
        <w:numPr>
          <w:ilvl w:val="0"/>
          <w:numId w:val="2"/>
        </w:numPr>
        <w:spacing w:after="0"/>
        <w:rPr>
          <w:i/>
          <w:lang w:val="en-US"/>
        </w:rPr>
      </w:pPr>
      <w:r>
        <w:rPr>
          <w:lang w:val="en-US"/>
        </w:rPr>
        <w:t>Why do you think</w:t>
      </w:r>
      <w:proofErr w:type="gramStart"/>
      <w:r>
        <w:rPr>
          <w:lang w:val="en-US"/>
        </w:rPr>
        <w:t>…..</w:t>
      </w:r>
      <w:proofErr w:type="gramEnd"/>
      <w:r w:rsidR="00062FE8" w:rsidRPr="009A77F3">
        <w:rPr>
          <w:i/>
          <w:lang w:val="en-US"/>
        </w:rPr>
        <w:t>(why questions are allowed)</w:t>
      </w:r>
    </w:p>
    <w:p w14:paraId="0FFD08ED" w14:textId="77777777" w:rsidR="000E3FE7" w:rsidRPr="00062FE8" w:rsidRDefault="000E3FE7" w:rsidP="00062FE8">
      <w:pPr>
        <w:spacing w:after="0"/>
        <w:rPr>
          <w:lang w:val="en-US"/>
        </w:rPr>
      </w:pPr>
    </w:p>
    <w:p w14:paraId="794C1634" w14:textId="77777777" w:rsidR="00A67331" w:rsidRPr="00EC1849" w:rsidRDefault="005E4458" w:rsidP="00EC1849">
      <w:pPr>
        <w:pStyle w:val="Listeafsnit"/>
        <w:numPr>
          <w:ilvl w:val="0"/>
          <w:numId w:val="2"/>
        </w:numPr>
        <w:spacing w:after="0"/>
        <w:rPr>
          <w:lang w:val="en-US"/>
        </w:rPr>
      </w:pPr>
      <w:r w:rsidRPr="00EC1849">
        <w:rPr>
          <w:lang w:val="en-US"/>
        </w:rPr>
        <w:t>Is there anything else that you would like to share with me?</w:t>
      </w:r>
    </w:p>
    <w:p w14:paraId="76FCCC3D" w14:textId="77777777" w:rsidR="005E4458" w:rsidRDefault="005E4458" w:rsidP="00305A98">
      <w:pPr>
        <w:pStyle w:val="Listeafsnit"/>
        <w:numPr>
          <w:ilvl w:val="0"/>
          <w:numId w:val="2"/>
        </w:numPr>
        <w:spacing w:after="0"/>
        <w:rPr>
          <w:lang w:val="en-US"/>
        </w:rPr>
      </w:pPr>
      <w:r w:rsidRPr="00305A98">
        <w:rPr>
          <w:lang w:val="en-US"/>
        </w:rPr>
        <w:t>Is there a question that I did not ask you that I should have asked?</w:t>
      </w:r>
    </w:p>
    <w:p w14:paraId="5B342A08" w14:textId="77777777" w:rsidR="00A67331" w:rsidRDefault="00A67331" w:rsidP="00474A7F">
      <w:pPr>
        <w:spacing w:after="0"/>
        <w:rPr>
          <w:lang w:val="en-US"/>
        </w:rPr>
      </w:pPr>
    </w:p>
    <w:p w14:paraId="7B3D6811" w14:textId="77777777" w:rsidR="00474A7F" w:rsidRPr="00474A7F" w:rsidRDefault="005E4458" w:rsidP="00474A7F">
      <w:pPr>
        <w:spacing w:after="0"/>
        <w:rPr>
          <w:lang w:val="en-US"/>
        </w:rPr>
      </w:pPr>
      <w:r>
        <w:rPr>
          <w:lang w:val="en-US"/>
        </w:rPr>
        <w:t xml:space="preserve">Thank you very much for </w:t>
      </w:r>
      <w:r w:rsidR="000E3FE7">
        <w:rPr>
          <w:lang w:val="en-US"/>
        </w:rPr>
        <w:t xml:space="preserve">sharing your experiences and thoughts. I know many of the questions are personal, but everything you share is confidential. Thank you for your time and honesty. Your participation is a big help to us. </w:t>
      </w:r>
    </w:p>
    <w:sectPr w:rsidR="00474A7F" w:rsidRPr="00474A7F">
      <w:headerReference w:type="default" r:id="rId7"/>
      <w:footerReference w:type="default" r:id="rId8"/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11BFF9" w14:textId="77777777" w:rsidR="00474A7F" w:rsidRDefault="00474A7F" w:rsidP="00474A7F">
      <w:pPr>
        <w:spacing w:after="0" w:line="240" w:lineRule="auto"/>
      </w:pPr>
      <w:r>
        <w:separator/>
      </w:r>
    </w:p>
  </w:endnote>
  <w:endnote w:type="continuationSeparator" w:id="0">
    <w:p w14:paraId="7C640BA7" w14:textId="77777777" w:rsidR="00474A7F" w:rsidRDefault="00474A7F" w:rsidP="00474A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IDFont+F4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496153564"/>
      <w:docPartObj>
        <w:docPartGallery w:val="Page Numbers (Bottom of Page)"/>
        <w:docPartUnique/>
      </w:docPartObj>
    </w:sdtPr>
    <w:sdtEndPr/>
    <w:sdtContent>
      <w:p w14:paraId="66BEF56D" w14:textId="77777777" w:rsidR="00474A7F" w:rsidRDefault="00474A7F">
        <w:pPr>
          <w:pStyle w:val="Sidefod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46DA3D66" w14:textId="77777777" w:rsidR="00474A7F" w:rsidRDefault="00474A7F">
    <w:pPr>
      <w:pStyle w:val="Sidefo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CE5B58" w14:textId="77777777" w:rsidR="00474A7F" w:rsidRDefault="00474A7F" w:rsidP="00474A7F">
      <w:pPr>
        <w:spacing w:after="0" w:line="240" w:lineRule="auto"/>
      </w:pPr>
      <w:r>
        <w:separator/>
      </w:r>
    </w:p>
  </w:footnote>
  <w:footnote w:type="continuationSeparator" w:id="0">
    <w:p w14:paraId="5A13E1F0" w14:textId="77777777" w:rsidR="00474A7F" w:rsidRDefault="00474A7F" w:rsidP="00474A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F32BC3" w14:textId="77777777" w:rsidR="00E666AC" w:rsidRDefault="00E666AC" w:rsidP="00E666AC">
    <w:pPr>
      <w:pStyle w:val="Sidehoved"/>
      <w:jc w:val="right"/>
    </w:pPr>
    <w:r>
      <w:t>Version 1</w:t>
    </w:r>
    <w:r w:rsidR="00A76537">
      <w:t>.0</w:t>
    </w:r>
  </w:p>
  <w:p w14:paraId="6CE2B533" w14:textId="77777777" w:rsidR="00E666AC" w:rsidRDefault="00A76537" w:rsidP="00E666AC">
    <w:pPr>
      <w:pStyle w:val="Sidehoved"/>
      <w:jc w:val="right"/>
    </w:pPr>
    <w:proofErr w:type="spellStart"/>
    <w:r>
      <w:t>January</w:t>
    </w:r>
    <w:proofErr w:type="spellEnd"/>
    <w:r>
      <w:t xml:space="preserve"> 9</w:t>
    </w:r>
    <w:r w:rsidR="00E666AC">
      <w:t>, 20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4D0B4D"/>
    <w:multiLevelType w:val="hybridMultilevel"/>
    <w:tmpl w:val="789A43C8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1E4128"/>
    <w:multiLevelType w:val="hybridMultilevel"/>
    <w:tmpl w:val="BF803098"/>
    <w:lvl w:ilvl="0" w:tplc="04060001">
      <w:start w:val="1"/>
      <w:numFmt w:val="bullet"/>
      <w:lvlText w:val=""/>
      <w:lvlJc w:val="left"/>
      <w:pPr>
        <w:ind w:left="2025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2745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3465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4185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4905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5625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6345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7065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7785" w:hanging="360"/>
      </w:pPr>
      <w:rPr>
        <w:rFonts w:ascii="Wingdings" w:hAnsi="Wingdings" w:hint="default"/>
      </w:rPr>
    </w:lvl>
  </w:abstractNum>
  <w:abstractNum w:abstractNumId="2" w15:restartNumberingAfterBreak="0">
    <w:nsid w:val="37493B88"/>
    <w:multiLevelType w:val="hybridMultilevel"/>
    <w:tmpl w:val="0E5C4154"/>
    <w:lvl w:ilvl="0" w:tplc="0406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F9103E"/>
    <w:multiLevelType w:val="hybridMultilevel"/>
    <w:tmpl w:val="E0628D82"/>
    <w:lvl w:ilvl="0" w:tplc="04060001">
      <w:start w:val="1"/>
      <w:numFmt w:val="bullet"/>
      <w:lvlText w:val=""/>
      <w:lvlJc w:val="left"/>
      <w:pPr>
        <w:ind w:left="2025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2745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3465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4185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4905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5625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6345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7065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7785" w:hanging="360"/>
      </w:pPr>
      <w:rPr>
        <w:rFonts w:ascii="Wingdings" w:hAnsi="Wingdings" w:hint="default"/>
      </w:rPr>
    </w:lvl>
  </w:abstractNum>
  <w:abstractNum w:abstractNumId="4" w15:restartNumberingAfterBreak="0">
    <w:nsid w:val="3DA40523"/>
    <w:multiLevelType w:val="hybridMultilevel"/>
    <w:tmpl w:val="80860B76"/>
    <w:lvl w:ilvl="0" w:tplc="04060001">
      <w:start w:val="1"/>
      <w:numFmt w:val="bullet"/>
      <w:lvlText w:val=""/>
      <w:lvlJc w:val="left"/>
      <w:pPr>
        <w:ind w:left="2025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2745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3465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4185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4905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5625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6345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7065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7785" w:hanging="360"/>
      </w:pPr>
      <w:rPr>
        <w:rFonts w:ascii="Wingdings" w:hAnsi="Wingdings" w:hint="default"/>
      </w:rPr>
    </w:lvl>
  </w:abstractNum>
  <w:abstractNum w:abstractNumId="5" w15:restartNumberingAfterBreak="0">
    <w:nsid w:val="49FA429C"/>
    <w:multiLevelType w:val="hybridMultilevel"/>
    <w:tmpl w:val="EBE8CB5E"/>
    <w:lvl w:ilvl="0" w:tplc="04060001">
      <w:start w:val="1"/>
      <w:numFmt w:val="bullet"/>
      <w:lvlText w:val=""/>
      <w:lvlJc w:val="left"/>
      <w:pPr>
        <w:ind w:left="2025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2745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3465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4185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4905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5625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6345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7065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7785" w:hanging="360"/>
      </w:pPr>
      <w:rPr>
        <w:rFonts w:ascii="Wingdings" w:hAnsi="Wingdings" w:hint="default"/>
      </w:rPr>
    </w:lvl>
  </w:abstractNum>
  <w:abstractNum w:abstractNumId="6" w15:restartNumberingAfterBreak="0">
    <w:nsid w:val="4FA41518"/>
    <w:multiLevelType w:val="hybridMultilevel"/>
    <w:tmpl w:val="9AFA185C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F70898"/>
    <w:multiLevelType w:val="hybridMultilevel"/>
    <w:tmpl w:val="E278A740"/>
    <w:lvl w:ilvl="0" w:tplc="04060001">
      <w:start w:val="1"/>
      <w:numFmt w:val="bullet"/>
      <w:lvlText w:val=""/>
      <w:lvlJc w:val="left"/>
      <w:pPr>
        <w:ind w:left="2025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2745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3465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4185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4905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5625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6345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7065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7785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7"/>
  </w:num>
  <w:num w:numId="4">
    <w:abstractNumId w:val="3"/>
  </w:num>
  <w:num w:numId="5">
    <w:abstractNumId w:val="5"/>
  </w:num>
  <w:num w:numId="6">
    <w:abstractNumId w:val="2"/>
  </w:num>
  <w:num w:numId="7">
    <w:abstractNumId w:val="4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3MDQxNjcwM7Y0NzJS0lEKTi0uzszPAykwrAUAYNwSWCwAAAA="/>
  </w:docVars>
  <w:rsids>
    <w:rsidRoot w:val="00474A7F"/>
    <w:rsid w:val="0000777D"/>
    <w:rsid w:val="00062FE8"/>
    <w:rsid w:val="000E3FE7"/>
    <w:rsid w:val="00217545"/>
    <w:rsid w:val="00305A98"/>
    <w:rsid w:val="00474A7F"/>
    <w:rsid w:val="00493F60"/>
    <w:rsid w:val="004D2F1C"/>
    <w:rsid w:val="005353D3"/>
    <w:rsid w:val="005E4458"/>
    <w:rsid w:val="007E4228"/>
    <w:rsid w:val="009A77F3"/>
    <w:rsid w:val="00A67331"/>
    <w:rsid w:val="00A76537"/>
    <w:rsid w:val="00C27070"/>
    <w:rsid w:val="00DF2778"/>
    <w:rsid w:val="00E57346"/>
    <w:rsid w:val="00E666AC"/>
    <w:rsid w:val="00EC1849"/>
    <w:rsid w:val="00FF7E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A474FA"/>
  <w15:chartTrackingRefBased/>
  <w15:docId w15:val="{1E37318D-341B-4B5F-90AE-DEEC28F541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Sidehoved">
    <w:name w:val="header"/>
    <w:basedOn w:val="Normal"/>
    <w:link w:val="SidehovedTegn"/>
    <w:uiPriority w:val="99"/>
    <w:unhideWhenUsed/>
    <w:rsid w:val="00474A7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474A7F"/>
  </w:style>
  <w:style w:type="paragraph" w:styleId="Sidefod">
    <w:name w:val="footer"/>
    <w:basedOn w:val="Normal"/>
    <w:link w:val="SidefodTegn"/>
    <w:uiPriority w:val="99"/>
    <w:unhideWhenUsed/>
    <w:rsid w:val="00474A7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474A7F"/>
  </w:style>
  <w:style w:type="paragraph" w:styleId="Listeafsnit">
    <w:name w:val="List Paragraph"/>
    <w:basedOn w:val="Normal"/>
    <w:uiPriority w:val="34"/>
    <w:qFormat/>
    <w:rsid w:val="004D2F1C"/>
    <w:pPr>
      <w:ind w:left="720"/>
      <w:contextualSpacing/>
    </w:p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E5734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E5734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10</Words>
  <Characters>2506</Characters>
  <Application>Microsoft Office Word</Application>
  <DocSecurity>0</DocSecurity>
  <Lines>20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len Frøsig Moseholm Larsen</dc:creator>
  <cp:keywords/>
  <dc:description/>
  <cp:lastModifiedBy>Ellen Frøsig Moseholm Larsen</cp:lastModifiedBy>
  <cp:revision>2</cp:revision>
  <cp:lastPrinted>2019-01-09T07:28:00Z</cp:lastPrinted>
  <dcterms:created xsi:type="dcterms:W3CDTF">2021-11-18T09:31:00Z</dcterms:created>
  <dcterms:modified xsi:type="dcterms:W3CDTF">2021-11-18T09:31:00Z</dcterms:modified>
</cp:coreProperties>
</file>